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580" w:rsidRPr="006623EF" w:rsidRDefault="00223580">
      <w:pPr>
        <w:jc w:val="center"/>
        <w:rPr>
          <w:b/>
          <w:snapToGrid w:val="0"/>
          <w:color w:val="FF0000"/>
          <w:sz w:val="36"/>
          <w:szCs w:val="36"/>
        </w:rPr>
      </w:pPr>
      <w:r w:rsidRPr="006623EF">
        <w:rPr>
          <w:b/>
          <w:snapToGrid w:val="0"/>
          <w:color w:val="FF0000"/>
          <w:sz w:val="36"/>
          <w:szCs w:val="36"/>
        </w:rPr>
        <w:t xml:space="preserve">RED KNIGHTS MOTORCYCLE CLUB </w:t>
      </w:r>
      <w:r w:rsidRPr="006623EF">
        <w:rPr>
          <w:b/>
          <w:snapToGrid w:val="0"/>
          <w:color w:val="FF0000"/>
          <w:sz w:val="36"/>
          <w:szCs w:val="36"/>
        </w:rPr>
        <w:sym w:font="Symbol" w:char="F0D2"/>
      </w:r>
    </w:p>
    <w:p w:rsidR="00223580" w:rsidRPr="006623EF" w:rsidRDefault="00A37780">
      <w:pPr>
        <w:jc w:val="center"/>
        <w:rPr>
          <w:b/>
          <w:snapToGrid w:val="0"/>
          <w:color w:val="FF0000"/>
        </w:rPr>
      </w:pPr>
      <w:r w:rsidRPr="006623EF">
        <w:rPr>
          <w:b/>
          <w:snapToGrid w:val="0"/>
          <w:color w:val="FF0000"/>
        </w:rPr>
        <w:t>Germany XVI</w:t>
      </w:r>
    </w:p>
    <w:p w:rsidR="00223580" w:rsidRPr="006623EF" w:rsidRDefault="00A37780">
      <w:pPr>
        <w:jc w:val="center"/>
        <w:rPr>
          <w:b/>
          <w:snapToGrid w:val="0"/>
          <w:color w:val="FF0000"/>
        </w:rPr>
      </w:pPr>
      <w:r w:rsidRPr="006623EF">
        <w:rPr>
          <w:b/>
          <w:snapToGrid w:val="0"/>
          <w:color w:val="FF0000"/>
        </w:rPr>
        <w:t>Tim “</w:t>
      </w:r>
      <w:proofErr w:type="spellStart"/>
      <w:r w:rsidRPr="006623EF">
        <w:rPr>
          <w:b/>
          <w:snapToGrid w:val="0"/>
          <w:color w:val="FF0000"/>
        </w:rPr>
        <w:t>Timme</w:t>
      </w:r>
      <w:proofErr w:type="spellEnd"/>
      <w:r w:rsidRPr="006623EF">
        <w:rPr>
          <w:b/>
          <w:snapToGrid w:val="0"/>
          <w:color w:val="FF0000"/>
        </w:rPr>
        <w:t xml:space="preserve">” </w:t>
      </w:r>
      <w:proofErr w:type="spellStart"/>
      <w:r w:rsidRPr="006623EF">
        <w:rPr>
          <w:b/>
          <w:snapToGrid w:val="0"/>
          <w:color w:val="FF0000"/>
        </w:rPr>
        <w:t>Bruderhans</w:t>
      </w:r>
      <w:proofErr w:type="spellEnd"/>
      <w:r w:rsidR="00223580" w:rsidRPr="006623EF">
        <w:rPr>
          <w:b/>
          <w:snapToGrid w:val="0"/>
          <w:color w:val="FF0000"/>
        </w:rPr>
        <w:t xml:space="preserve"> - QUARTERMASTER</w:t>
      </w:r>
    </w:p>
    <w:p w:rsidR="00223580" w:rsidRPr="006623EF" w:rsidRDefault="00A37780">
      <w:pPr>
        <w:jc w:val="center"/>
        <w:rPr>
          <w:b/>
        </w:rPr>
      </w:pPr>
      <w:proofErr w:type="spellStart"/>
      <w:r w:rsidRPr="006623EF">
        <w:rPr>
          <w:b/>
        </w:rPr>
        <w:t>Vahrenkamp</w:t>
      </w:r>
      <w:proofErr w:type="spellEnd"/>
      <w:r w:rsidRPr="006623EF">
        <w:rPr>
          <w:b/>
        </w:rPr>
        <w:t xml:space="preserve"> 4</w:t>
      </w:r>
    </w:p>
    <w:p w:rsidR="00223580" w:rsidRPr="006623EF" w:rsidRDefault="00A37780">
      <w:pPr>
        <w:jc w:val="center"/>
        <w:rPr>
          <w:b/>
        </w:rPr>
      </w:pPr>
      <w:r w:rsidRPr="006623EF">
        <w:rPr>
          <w:b/>
        </w:rPr>
        <w:t xml:space="preserve">49424 </w:t>
      </w:r>
      <w:proofErr w:type="spellStart"/>
      <w:r w:rsidRPr="006623EF">
        <w:rPr>
          <w:b/>
        </w:rPr>
        <w:t>Goldenstedt</w:t>
      </w:r>
      <w:proofErr w:type="spellEnd"/>
      <w:r w:rsidR="00223580" w:rsidRPr="006623EF">
        <w:rPr>
          <w:b/>
        </w:rPr>
        <w:t xml:space="preserve">, </w:t>
      </w:r>
      <w:r w:rsidRPr="006623EF">
        <w:rPr>
          <w:b/>
        </w:rPr>
        <w:t>Niedersachsen, Germany</w:t>
      </w:r>
    </w:p>
    <w:p w:rsidR="00223580" w:rsidRPr="006623EF" w:rsidRDefault="00223580">
      <w:pPr>
        <w:jc w:val="center"/>
        <w:rPr>
          <w:b/>
          <w:snapToGrid w:val="0"/>
          <w:color w:val="000000"/>
        </w:rPr>
      </w:pPr>
      <w:r w:rsidRPr="006623EF">
        <w:rPr>
          <w:b/>
          <w:snapToGrid w:val="0"/>
          <w:color w:val="000000"/>
        </w:rPr>
        <w:t xml:space="preserve">Tel. </w:t>
      </w:r>
      <w:r w:rsidR="00A37780" w:rsidRPr="006623EF">
        <w:rPr>
          <w:b/>
        </w:rPr>
        <w:t>+491701984707</w:t>
      </w:r>
    </w:p>
    <w:p w:rsidR="00223580" w:rsidRPr="006623EF" w:rsidRDefault="00223580">
      <w:pPr>
        <w:jc w:val="center"/>
      </w:pPr>
      <w:r w:rsidRPr="006623EF">
        <w:rPr>
          <w:b/>
          <w:snapToGrid w:val="0"/>
          <w:color w:val="000000"/>
        </w:rPr>
        <w:t xml:space="preserve">E-Mail: </w:t>
      </w:r>
      <w:r w:rsidR="00A37780" w:rsidRPr="006623EF">
        <w:rPr>
          <w:b/>
          <w:color w:val="0000FF"/>
        </w:rPr>
        <w:t>quartermaster@red-knighst-mc-germay-16.de</w:t>
      </w:r>
    </w:p>
    <w:p w:rsidR="00223580" w:rsidRPr="006623EF" w:rsidRDefault="002108A7">
      <w:pPr>
        <w:jc w:val="center"/>
        <w:rPr>
          <w:b/>
          <w:color w:val="0070C0"/>
        </w:rPr>
      </w:pPr>
      <w:r w:rsidRPr="006623EF">
        <w:rPr>
          <w:b/>
        </w:rPr>
        <w:t xml:space="preserve">TMLA File Number </w:t>
      </w:r>
      <w:r w:rsidR="00A37780" w:rsidRPr="006623EF">
        <w:rPr>
          <w:b/>
          <w:color w:val="0070C0"/>
        </w:rPr>
        <w:t>Germany 16-12</w:t>
      </w:r>
    </w:p>
    <w:p w:rsidR="00223580" w:rsidRDefault="00223580">
      <w:pPr>
        <w:jc w:val="center"/>
      </w:pPr>
    </w:p>
    <w:p w:rsidR="00A42E94" w:rsidRDefault="00850A09" w:rsidP="00000C3F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1257300" cy="2051268"/>
            <wp:effectExtent l="0" t="0" r="0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tion #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426" cy="213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7068C2C9" wp14:editId="7E059DB7">
            <wp:extent cx="1314450" cy="1933575"/>
            <wp:effectExtent l="0" t="0" r="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ption #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443" cy="211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3CDFEC31" wp14:editId="7574F0C9">
            <wp:extent cx="1628775" cy="2289823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tion #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754" cy="236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6F5C5B6B" wp14:editId="452C1946">
            <wp:extent cx="1638300" cy="214185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ption #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502" cy="217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C183D" w:rsidRDefault="008C183D" w:rsidP="00000C3F">
      <w:pPr>
        <w:rPr>
          <w:sz w:val="24"/>
          <w:szCs w:val="24"/>
        </w:rPr>
      </w:pPr>
      <w:r>
        <w:rPr>
          <w:sz w:val="24"/>
          <w:szCs w:val="24"/>
        </w:rPr>
        <w:t>Option #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Option #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Option #3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Option #4</w:t>
      </w:r>
    </w:p>
    <w:p w:rsidR="008C183D" w:rsidRDefault="008C183D" w:rsidP="00000C3F">
      <w:pPr>
        <w:rPr>
          <w:sz w:val="24"/>
          <w:szCs w:val="24"/>
        </w:rPr>
      </w:pPr>
    </w:p>
    <w:p w:rsidR="008C183D" w:rsidRPr="008C183D" w:rsidRDefault="008C183D" w:rsidP="008C183D">
      <w:pPr>
        <w:rPr>
          <w:sz w:val="24"/>
          <w:szCs w:val="24"/>
        </w:rPr>
      </w:pPr>
      <w:r w:rsidRPr="008C183D">
        <w:rPr>
          <w:sz w:val="24"/>
          <w:szCs w:val="24"/>
        </w:rPr>
        <w:t>- natural woo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C183D">
        <w:rPr>
          <w:sz w:val="24"/>
          <w:szCs w:val="24"/>
        </w:rPr>
        <w:t>- certified wood, FSC</w:t>
      </w:r>
    </w:p>
    <w:p w:rsidR="008C183D" w:rsidRPr="008C183D" w:rsidRDefault="008C183D" w:rsidP="008C183D">
      <w:pPr>
        <w:rPr>
          <w:sz w:val="24"/>
          <w:szCs w:val="24"/>
        </w:rPr>
      </w:pPr>
      <w:r w:rsidRPr="008C183D">
        <w:rPr>
          <w:sz w:val="24"/>
          <w:szCs w:val="24"/>
        </w:rPr>
        <w:t>- Craftsmanship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C183D">
        <w:rPr>
          <w:sz w:val="24"/>
          <w:szCs w:val="24"/>
        </w:rPr>
        <w:t>- inside 17.5 cm x 23 cm suitable for an ash capsule</w:t>
      </w:r>
    </w:p>
    <w:p w:rsidR="008C183D" w:rsidRPr="008C183D" w:rsidRDefault="008C183D" w:rsidP="008C183D">
      <w:pPr>
        <w:rPr>
          <w:sz w:val="24"/>
          <w:szCs w:val="24"/>
        </w:rPr>
      </w:pPr>
      <w:r w:rsidRPr="008C183D">
        <w:rPr>
          <w:sz w:val="24"/>
          <w:szCs w:val="24"/>
        </w:rPr>
        <w:t>- 100% made in German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C183D">
        <w:rPr>
          <w:sz w:val="24"/>
          <w:szCs w:val="24"/>
        </w:rPr>
        <w:t>- the drainage cord is made of natural fiber</w:t>
      </w:r>
    </w:p>
    <w:p w:rsidR="008C183D" w:rsidRDefault="008C183D" w:rsidP="008C183D">
      <w:pPr>
        <w:rPr>
          <w:sz w:val="24"/>
          <w:szCs w:val="24"/>
        </w:rPr>
      </w:pPr>
      <w:r w:rsidRPr="008C183D">
        <w:rPr>
          <w:sz w:val="24"/>
          <w:szCs w:val="24"/>
        </w:rPr>
        <w:t>- fully biodegradable</w:t>
      </w:r>
    </w:p>
    <w:p w:rsidR="008C183D" w:rsidRDefault="008C183D" w:rsidP="00000C3F">
      <w:pPr>
        <w:rPr>
          <w:sz w:val="24"/>
          <w:szCs w:val="24"/>
        </w:rPr>
        <w:sectPr w:rsidR="008C183D" w:rsidSect="00547246">
          <w:headerReference w:type="even" r:id="rId11"/>
          <w:headerReference w:type="default" r:id="rId12"/>
          <w:footerReference w:type="default" r:id="rId13"/>
          <w:headerReference w:type="first" r:id="rId14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</w:t>
      </w:r>
      <w:proofErr w:type="spellStart"/>
      <w:r w:rsidR="00547246" w:rsidRPr="00547246">
        <w:rPr>
          <w:sz w:val="22"/>
          <w:szCs w:val="22"/>
        </w:rPr>
        <w:t>Misc</w:t>
      </w:r>
      <w:proofErr w:type="spellEnd"/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</w:t>
      </w:r>
      <w:proofErr w:type="spellStart"/>
      <w:r w:rsidR="00547246" w:rsidRPr="00547246">
        <w:rPr>
          <w:sz w:val="22"/>
          <w:szCs w:val="22"/>
        </w:rPr>
        <w:t>Misc</w:t>
      </w:r>
      <w:proofErr w:type="spellEnd"/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:rsidR="00A42E94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:rsidR="00547246" w:rsidRPr="00547246" w:rsidRDefault="009C789A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D3658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Misc. Items</w:t>
      </w:r>
    </w:p>
    <w:p w:rsidR="00547246" w:rsidRDefault="00547246" w:rsidP="00EF74D2">
      <w:pPr>
        <w:rPr>
          <w:sz w:val="32"/>
        </w:rPr>
      </w:pPr>
    </w:p>
    <w:p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Wooden Grave Urn Option #1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850A09">
            <w:pPr>
              <w:jc w:val="center"/>
              <w:rPr>
                <w:sz w:val="22"/>
              </w:rPr>
            </w:pPr>
            <w:r>
              <w:rPr>
                <w:sz w:val="22"/>
              </w:rPr>
              <w:t>290 €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3580" w:rsidRDefault="00223580">
            <w:pPr>
              <w:jc w:val="center"/>
              <w:rPr>
                <w:sz w:val="22"/>
              </w:rPr>
            </w:pPr>
          </w:p>
        </w:tc>
      </w:tr>
      <w:tr w:rsidR="002D3658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Wooden Grave Urn Option #2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850A09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320 €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</w:tr>
      <w:tr w:rsidR="002D3658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Wooden Grave Urn Option #3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850A09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310 €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</w:tr>
      <w:tr w:rsidR="002D3658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Wooden Grave Urn Option #4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850A09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430 €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</w:tr>
      <w:tr w:rsidR="002D3658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</w:tr>
      <w:tr w:rsidR="002D3658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850A09" w:rsidP="002D3658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 €</w:t>
            </w:r>
          </w:p>
        </w:tc>
      </w:tr>
      <w:tr w:rsidR="002D3658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3658" w:rsidRDefault="002D3658" w:rsidP="002D3658">
            <w:pPr>
              <w:jc w:val="center"/>
              <w:rPr>
                <w:sz w:val="22"/>
              </w:rPr>
            </w:pPr>
          </w:p>
        </w:tc>
      </w:tr>
    </w:tbl>
    <w:p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850A09">
        <w:rPr>
          <w:b/>
          <w:bCs/>
        </w:rPr>
        <w:t>quartermaster@red-knights-mc-germany-16.de</w:t>
      </w:r>
    </w:p>
    <w:p w:rsidR="00223580" w:rsidRDefault="00223580">
      <w:pPr>
        <w:jc w:val="center"/>
      </w:pPr>
      <w:r>
        <w:t>Please allow 6-8 weeks for delivery of items not in stock</w:t>
      </w:r>
    </w:p>
    <w:p w:rsidR="00223580" w:rsidRDefault="00223580">
      <w:pPr>
        <w:jc w:val="center"/>
      </w:pPr>
      <w:r w:rsidRPr="006623EF">
        <w:rPr>
          <w:highlight w:val="yellow"/>
        </w:rPr>
        <w:t xml:space="preserve">All Prices </w:t>
      </w:r>
      <w:r w:rsidR="00850A09" w:rsidRPr="006623EF">
        <w:rPr>
          <w:b/>
          <w:highlight w:val="yellow"/>
        </w:rPr>
        <w:t>Euro</w:t>
      </w:r>
      <w:r w:rsidRPr="006623EF">
        <w:rPr>
          <w:b/>
          <w:highlight w:val="yellow"/>
        </w:rPr>
        <w:t xml:space="preserve"> currency</w:t>
      </w:r>
      <w:r>
        <w:t xml:space="preserve"> / Prices subject to change without notice</w:t>
      </w:r>
      <w:r w:rsidR="006623EF">
        <w:t>/</w:t>
      </w: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789A" w:rsidRDefault="009C789A" w:rsidP="00B13B00">
      <w:r>
        <w:separator/>
      </w:r>
    </w:p>
  </w:endnote>
  <w:endnote w:type="continuationSeparator" w:id="0">
    <w:p w:rsidR="009C789A" w:rsidRDefault="009C789A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B00" w:rsidRDefault="00B13B00">
    <w:pPr>
      <w:pStyle w:val="Footer"/>
    </w:pPr>
    <w:r>
      <w:t>Revision 3/11/23</w:t>
    </w:r>
  </w:p>
  <w:p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789A" w:rsidRDefault="009C789A" w:rsidP="00B13B00">
      <w:r>
        <w:separator/>
      </w:r>
    </w:p>
  </w:footnote>
  <w:footnote w:type="continuationSeparator" w:id="0">
    <w:p w:rsidR="009C789A" w:rsidRDefault="009C789A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B00" w:rsidRDefault="009C78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2050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B00" w:rsidRDefault="009C78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2051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B00" w:rsidRDefault="009C78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2049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C6B11"/>
    <w:rsid w:val="002D3658"/>
    <w:rsid w:val="002F280B"/>
    <w:rsid w:val="00382142"/>
    <w:rsid w:val="003A1804"/>
    <w:rsid w:val="00547246"/>
    <w:rsid w:val="005663E1"/>
    <w:rsid w:val="005A3BE8"/>
    <w:rsid w:val="00643A15"/>
    <w:rsid w:val="006623EF"/>
    <w:rsid w:val="0072367C"/>
    <w:rsid w:val="00847C29"/>
    <w:rsid w:val="00850A09"/>
    <w:rsid w:val="008C183D"/>
    <w:rsid w:val="009C789A"/>
    <w:rsid w:val="00A23901"/>
    <w:rsid w:val="00A37780"/>
    <w:rsid w:val="00A42E94"/>
    <w:rsid w:val="00B136D0"/>
    <w:rsid w:val="00B13B00"/>
    <w:rsid w:val="00B85655"/>
    <w:rsid w:val="00D61D47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9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Red Knights</cp:lastModifiedBy>
  <cp:revision>3</cp:revision>
  <cp:lastPrinted>2022-05-20T21:25:00Z</cp:lastPrinted>
  <dcterms:created xsi:type="dcterms:W3CDTF">2023-08-28T11:31:00Z</dcterms:created>
  <dcterms:modified xsi:type="dcterms:W3CDTF">2023-08-30T18:50:00Z</dcterms:modified>
</cp:coreProperties>
</file>